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Павел Фудотк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270693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0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763141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2644107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4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740980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0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196810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6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639034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9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378390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340977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0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039167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9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545428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3512355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2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Павел Фудоткин</dc:creator>
  <dc:language>ru-RU</dc:language>
  <cp:keywords/>
  <dcterms:created xsi:type="dcterms:W3CDTF">2025-09-06T10:13:46Z</dcterms:created>
  <dcterms:modified xsi:type="dcterms:W3CDTF">2025-09-06T10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